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500"/>
        <w:tblW w:w="13840" w:type="dxa"/>
        <w:tblLook w:val="04A0" w:firstRow="1" w:lastRow="0" w:firstColumn="1" w:lastColumn="0" w:noHBand="0" w:noVBand="1"/>
      </w:tblPr>
      <w:tblGrid>
        <w:gridCol w:w="1920"/>
        <w:gridCol w:w="3580"/>
        <w:gridCol w:w="1660"/>
        <w:gridCol w:w="1700"/>
        <w:gridCol w:w="1720"/>
        <w:gridCol w:w="1720"/>
        <w:gridCol w:w="1595"/>
      </w:tblGrid>
      <w:tr w:rsidR="007638EF" w:rsidRPr="007638EF" w14:paraId="4143F63E" w14:textId="77777777" w:rsidTr="007638EF">
        <w:trPr>
          <w:trHeight w:val="588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67409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E674C" w14:textId="59BF47D6" w:rsidR="007638EF" w:rsidRPr="002E5B69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PicoPLEX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WGA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Kit</w:t>
            </w:r>
            <w:proofErr w:type="spellEnd"/>
            <w:r w:rsidR="002E5B69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 xml:space="preserve"> (Commercial kit)</w:t>
            </w:r>
          </w:p>
        </w:tc>
        <w:tc>
          <w:tcPr>
            <w:tcW w:w="66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D82E8" w14:textId="77777777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of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ach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mponent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for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ation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of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master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mix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for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different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numbers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of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</w:tr>
      <w:tr w:rsidR="007638EF" w:rsidRPr="007638EF" w14:paraId="5DB7B2CC" w14:textId="77777777" w:rsidTr="007638EF">
        <w:trPr>
          <w:trHeight w:val="78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A7AF1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Master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mix</w:t>
            </w:r>
            <w:proofErr w:type="spellEnd"/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B6843" w14:textId="0B8A6BA7" w:rsidR="007638EF" w:rsidRPr="00AB262A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</w:pP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="00AB262A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C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omponents</w:t>
            </w:r>
            <w:proofErr w:type="spellEnd"/>
            <w:r w:rsidR="00AB262A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 xml:space="preserve"> in the kit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B9DB7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quir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for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each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E6B58" w14:textId="084DCCB5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 </w:t>
            </w:r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 xml:space="preserve">for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1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8DE19" w14:textId="07D1D542" w:rsidR="007638EF" w:rsidRPr="0020670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 </w:t>
            </w:r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for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8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D115D" w14:textId="496B191F" w:rsidR="007638EF" w:rsidRPr="0020670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 </w:t>
            </w:r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 xml:space="preserve">for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16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s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0040A" w14:textId="7E277267" w:rsidR="007638EF" w:rsidRPr="002E5B69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 </w:t>
            </w:r>
            <w:r w:rsidR="002E5B69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for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32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  <w:r w:rsidR="002E5B69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s</w:t>
            </w:r>
          </w:p>
        </w:tc>
      </w:tr>
      <w:tr w:rsidR="007638EF" w:rsidRPr="007638EF" w14:paraId="77E99FC4" w14:textId="77777777" w:rsidTr="007638EF">
        <w:trPr>
          <w:trHeight w:val="260"/>
        </w:trPr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31AAB" w14:textId="66532859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C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ll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lysis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mix</w:t>
            </w:r>
            <w:proofErr w:type="spellEnd"/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32F4CD" w14:textId="6FE18418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E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xtraction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nzyme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dilution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buff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63EDB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4.8</w:t>
            </w:r>
          </w:p>
        </w:tc>
        <w:tc>
          <w:tcPr>
            <w:tcW w:w="1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61E11" w14:textId="77777777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rresponding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directly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from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ach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mponent</w:t>
            </w:r>
            <w:proofErr w:type="spellEnd"/>
          </w:p>
        </w:tc>
        <w:tc>
          <w:tcPr>
            <w:tcW w:w="1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C4918" w14:textId="51E37043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="0020670F"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 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10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  <w:tc>
          <w:tcPr>
            <w:tcW w:w="1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CEC2C" w14:textId="102B4816" w:rsidR="007638EF" w:rsidRPr="007638EF" w:rsidRDefault="0020670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</w:t>
            </w: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20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D0E48" w14:textId="36D8EF66" w:rsidR="007638EF" w:rsidRPr="007638EF" w:rsidRDefault="0020670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 </w:t>
            </w: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37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</w:tr>
      <w:tr w:rsidR="007638EF" w:rsidRPr="007638EF" w14:paraId="489CB88E" w14:textId="77777777" w:rsidTr="007638EF">
        <w:trPr>
          <w:trHeight w:val="260"/>
        </w:trPr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32A92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A5135C" w14:textId="3877550D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C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ll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xtraction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nzym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46E9E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0.2</w:t>
            </w:r>
          </w:p>
        </w:tc>
        <w:tc>
          <w:tcPr>
            <w:tcW w:w="1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44DBC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6F0D3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1AC16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3B53E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</w:tr>
      <w:tr w:rsidR="007638EF" w:rsidRPr="007638EF" w14:paraId="1191B0D1" w14:textId="77777777" w:rsidTr="007638EF">
        <w:trPr>
          <w:trHeight w:val="260"/>
        </w:trPr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0FFCB" w14:textId="5AA4942B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P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re-amplification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br/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mix</w:t>
            </w:r>
            <w:proofErr w:type="spellEnd"/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1F148" w14:textId="7CEC9718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P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re-amp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buffer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2052A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4.8</w:t>
            </w:r>
          </w:p>
        </w:tc>
        <w:tc>
          <w:tcPr>
            <w:tcW w:w="1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CE3F7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24E0D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921F7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8C104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</w:tr>
      <w:tr w:rsidR="007638EF" w:rsidRPr="007638EF" w14:paraId="5DFE27E6" w14:textId="77777777" w:rsidTr="007638EF">
        <w:trPr>
          <w:trHeight w:val="260"/>
        </w:trPr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8F541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25825A" w14:textId="4DC63BEE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P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re-amp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nzym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671F7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0.2</w:t>
            </w:r>
          </w:p>
        </w:tc>
        <w:tc>
          <w:tcPr>
            <w:tcW w:w="1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EDE34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F6A0C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443A0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30EDD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</w:tr>
      <w:tr w:rsidR="007638EF" w:rsidRPr="007638EF" w14:paraId="3517B3EA" w14:textId="77777777" w:rsidTr="007638EF">
        <w:trPr>
          <w:trHeight w:val="260"/>
        </w:trPr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D86CE" w14:textId="095C0438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W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hole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genome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br/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amplification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mix</w:t>
            </w:r>
            <w:proofErr w:type="spellEnd"/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398E64" w14:textId="20CB2865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A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mplification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buffer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8480D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25</w:t>
            </w:r>
          </w:p>
        </w:tc>
        <w:tc>
          <w:tcPr>
            <w:tcW w:w="1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0FDA1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EDA55" w14:textId="102F6473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="0020670F"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9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  <w:tc>
          <w:tcPr>
            <w:tcW w:w="1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AEEB6" w14:textId="24F0905B" w:rsidR="007638EF" w:rsidRPr="007638EF" w:rsidRDefault="0020670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 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8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46AF3" w14:textId="37EB1D77" w:rsidR="007638EF" w:rsidRPr="007638EF" w:rsidRDefault="0020670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 </w:t>
            </w: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35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</w:tr>
      <w:tr w:rsidR="007638EF" w:rsidRPr="007638EF" w14:paraId="79016CE9" w14:textId="77777777" w:rsidTr="007638EF">
        <w:trPr>
          <w:trHeight w:val="260"/>
        </w:trPr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DD4FD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C0D952" w14:textId="2B09BD44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A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mplification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nzym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DF40F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0.8</w:t>
            </w:r>
          </w:p>
        </w:tc>
        <w:tc>
          <w:tcPr>
            <w:tcW w:w="1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8B20D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364F4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4C25F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1BFA2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</w:tr>
      <w:tr w:rsidR="007638EF" w:rsidRPr="007638EF" w14:paraId="0E7D9804" w14:textId="77777777" w:rsidTr="007638EF">
        <w:trPr>
          <w:trHeight w:val="260"/>
        </w:trPr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C164A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FE13C" w14:textId="5C27CD4C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N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uclease-free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water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09828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34.2</w:t>
            </w:r>
          </w:p>
        </w:tc>
        <w:tc>
          <w:tcPr>
            <w:tcW w:w="1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A1CCE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008B8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B3451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2C71D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</w:tr>
      <w:tr w:rsidR="007638EF" w:rsidRPr="007638EF" w14:paraId="508AD7BF" w14:textId="77777777" w:rsidTr="007638EF">
        <w:trPr>
          <w:trHeight w:val="26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D7F9D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55950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04383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A9CDB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0541B" w14:textId="77777777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73B6A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F46C6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</w:tr>
      <w:tr w:rsidR="007638EF" w:rsidRPr="007638EF" w14:paraId="7D0D4156" w14:textId="77777777" w:rsidTr="007638EF">
        <w:trPr>
          <w:trHeight w:val="26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38E9B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2C772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Independently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develop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WGA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agents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330F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5ADB4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59168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81368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</w:tr>
      <w:tr w:rsidR="007638EF" w:rsidRPr="007638EF" w14:paraId="1806AF9B" w14:textId="77777777" w:rsidTr="007638EF">
        <w:trPr>
          <w:trHeight w:val="78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0882B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Master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mix</w:t>
            </w:r>
            <w:proofErr w:type="spellEnd"/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479EA" w14:textId="11585E0B" w:rsidR="007638EF" w:rsidRPr="007638EF" w:rsidRDefault="00AB262A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C</w:t>
            </w:r>
            <w:proofErr w:type="spellStart"/>
            <w:r w:rsidR="007638EF"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omponents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5EADC" w14:textId="77777777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quir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for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each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FF1F6" w14:textId="2E259197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 </w:t>
            </w:r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for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1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21D64" w14:textId="4C6BC3AC" w:rsidR="007638EF" w:rsidRPr="0020670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 </w:t>
            </w:r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for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8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E79EA" w14:textId="6D1EA9FA" w:rsidR="007638EF" w:rsidRPr="0020670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 </w:t>
            </w:r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for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16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s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7F820" w14:textId="5BFBFCD0" w:rsidR="007638EF" w:rsidRPr="0020670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Recommended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br/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 (µL) </w:t>
            </w:r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 xml:space="preserve">for </w:t>
            </w:r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 xml:space="preserve">32 </w:t>
            </w:r>
            <w:proofErr w:type="spellStart"/>
            <w:r w:rsidRPr="007638EF">
              <w:rPr>
                <w:rFonts w:ascii="Calibri" w:eastAsia="Times New Roman" w:hAnsi="Calibri" w:cs="Calibri"/>
                <w:b/>
                <w:bCs/>
                <w:color w:val="000000"/>
                <w:lang w:eastAsia="hy-AM"/>
              </w:rPr>
              <w:t>sample</w:t>
            </w:r>
            <w:proofErr w:type="spellEnd"/>
            <w:r w:rsidR="0020670F">
              <w:rPr>
                <w:rFonts w:ascii="Calibri" w:eastAsia="Times New Roman" w:hAnsi="Calibri" w:cs="Calibri"/>
                <w:b/>
                <w:bCs/>
                <w:color w:val="000000"/>
                <w:lang w:val="en-IN" w:eastAsia="hy-AM"/>
              </w:rPr>
              <w:t>s</w:t>
            </w:r>
          </w:p>
        </w:tc>
      </w:tr>
      <w:tr w:rsidR="007638EF" w:rsidRPr="007638EF" w14:paraId="6CF9E412" w14:textId="77777777" w:rsidTr="007638EF">
        <w:trPr>
          <w:trHeight w:val="156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B87D4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 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6A489" w14:textId="3D20051D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C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ll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lysis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buffer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2F169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43A96" w14:textId="27C9FE0E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rresponding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directly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from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r w:rsidR="0020670F"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the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ell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lysis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buffer</w:t>
            </w:r>
            <w:proofErr w:type="spellEnd"/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866A2" w14:textId="01EABF9E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rresponding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directly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from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r w:rsidR="0020670F"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the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ell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lysis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buffer</w:t>
            </w:r>
            <w:proofErr w:type="spellEnd"/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61C08" w14:textId="3B3C5AFA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rresponding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directly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from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r w:rsidR="0020670F"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the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ell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lysis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buffer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E4E2D" w14:textId="15A116B6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rresponding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directly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from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r w:rsidR="0020670F"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the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ell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lysis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buffer</w:t>
            </w:r>
            <w:proofErr w:type="spellEnd"/>
          </w:p>
        </w:tc>
      </w:tr>
      <w:tr w:rsidR="007638EF" w:rsidRPr="007638EF" w14:paraId="18F9A236" w14:textId="77777777" w:rsidTr="007638EF">
        <w:trPr>
          <w:trHeight w:val="260"/>
        </w:trPr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F6A91" w14:textId="04EA4AE7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W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hole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genome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br/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amplification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mixture</w:t>
            </w:r>
            <w:proofErr w:type="spellEnd"/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82965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Amplification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-mixed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olution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F70A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16</w:t>
            </w:r>
          </w:p>
        </w:tc>
        <w:tc>
          <w:tcPr>
            <w:tcW w:w="1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9EAF5" w14:textId="77777777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th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rresponding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directly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from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ach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component</w:t>
            </w:r>
            <w:proofErr w:type="spellEnd"/>
          </w:p>
        </w:tc>
        <w:tc>
          <w:tcPr>
            <w:tcW w:w="1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7BF47" w14:textId="359714DC" w:rsidR="007638EF" w:rsidRPr="007638EF" w:rsidRDefault="007638E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 w:rsidR="0020670F"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9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  <w:tc>
          <w:tcPr>
            <w:tcW w:w="1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1CD72" w14:textId="329B857E" w:rsidR="007638EF" w:rsidRPr="007638EF" w:rsidRDefault="0020670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 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8</w:t>
            </w: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399A1" w14:textId="6734F1E6" w:rsidR="007638EF" w:rsidRPr="007638EF" w:rsidRDefault="0020670F" w:rsidP="00763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Prepare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a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volum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 required for </w:t>
            </w: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 xml:space="preserve">35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samples</w:t>
            </w:r>
            <w:proofErr w:type="spellEnd"/>
          </w:p>
        </w:tc>
      </w:tr>
      <w:tr w:rsidR="007638EF" w:rsidRPr="007638EF" w14:paraId="2F92FD4E" w14:textId="77777777" w:rsidTr="007638EF">
        <w:trPr>
          <w:trHeight w:val="260"/>
        </w:trPr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0BA99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35646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Amplification</w:t>
            </w:r>
            <w:proofErr w:type="spellEnd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Enzyme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19B57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1</w:t>
            </w:r>
          </w:p>
        </w:tc>
        <w:tc>
          <w:tcPr>
            <w:tcW w:w="1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11F43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93231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76E5F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213EB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</w:tr>
      <w:tr w:rsidR="007638EF" w:rsidRPr="007638EF" w14:paraId="12A1BAC9" w14:textId="77777777" w:rsidTr="007638EF">
        <w:trPr>
          <w:trHeight w:val="260"/>
        </w:trPr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C7892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A4DB5" w14:textId="5908DDA7" w:rsidR="007638EF" w:rsidRPr="007638EF" w:rsidRDefault="0020670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hy-AM"/>
              </w:rPr>
              <w:t>N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uclease-free</w:t>
            </w:r>
            <w:proofErr w:type="spellEnd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 xml:space="preserve"> </w:t>
            </w:r>
            <w:proofErr w:type="spellStart"/>
            <w:r w:rsidR="007638EF"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water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3FC56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  <w:r w:rsidRPr="007638EF">
              <w:rPr>
                <w:rFonts w:ascii="Calibri" w:eastAsia="Times New Roman" w:hAnsi="Calibri" w:cs="Calibri"/>
                <w:color w:val="000000"/>
                <w:lang w:eastAsia="hy-AM"/>
              </w:rPr>
              <w:t>28</w:t>
            </w:r>
          </w:p>
        </w:tc>
        <w:tc>
          <w:tcPr>
            <w:tcW w:w="1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43215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20402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07E6E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F1EE9" w14:textId="77777777" w:rsidR="007638EF" w:rsidRPr="007638EF" w:rsidRDefault="007638EF" w:rsidP="00763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hy-AM"/>
              </w:rPr>
            </w:pPr>
          </w:p>
        </w:tc>
      </w:tr>
    </w:tbl>
    <w:p w14:paraId="2616F66F" w14:textId="1154CC7A" w:rsidR="005B7F86" w:rsidRPr="007638EF" w:rsidRDefault="007638EF">
      <w:pPr>
        <w:rPr>
          <w:rFonts w:ascii="Calibri" w:hAnsi="Calibri" w:cs="Calibri"/>
          <w:b/>
          <w:bCs/>
          <w:lang w:val="en-IN"/>
        </w:rPr>
      </w:pPr>
      <w:r w:rsidRPr="007638EF">
        <w:rPr>
          <w:rFonts w:ascii="Calibri" w:hAnsi="Calibri" w:cs="Calibri"/>
          <w:b/>
          <w:bCs/>
          <w:lang w:val="en-IN"/>
        </w:rPr>
        <w:t>Supplementary File 1</w:t>
      </w:r>
    </w:p>
    <w:sectPr w:rsidR="005B7F86" w:rsidRPr="007638EF" w:rsidSect="007638EF">
      <w:pgSz w:w="15840" w:h="12240" w:orient="landscape" w:code="1"/>
      <w:pgMar w:top="1440" w:right="1440" w:bottom="1440" w:left="1440" w:header="720" w:footer="60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sjA0NjYzNLU0MTVQ0lEKTi0uzszPAykwqgUAvn/SZywAAAA="/>
  </w:docVars>
  <w:rsids>
    <w:rsidRoot w:val="007638EF"/>
    <w:rsid w:val="000372C5"/>
    <w:rsid w:val="001B27FD"/>
    <w:rsid w:val="0020670F"/>
    <w:rsid w:val="002E5B69"/>
    <w:rsid w:val="00414D51"/>
    <w:rsid w:val="00496E0E"/>
    <w:rsid w:val="007638EF"/>
    <w:rsid w:val="00775371"/>
    <w:rsid w:val="008810A4"/>
    <w:rsid w:val="00AB262A"/>
    <w:rsid w:val="00C400E1"/>
    <w:rsid w:val="00E9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EEE8B"/>
  <w15:chartTrackingRefBased/>
  <w15:docId w15:val="{F7807166-EA8C-4F04-AE1F-C51E35FFE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y-A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763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Krishnan</dc:creator>
  <cp:keywords/>
  <dc:description/>
  <cp:lastModifiedBy>Amit  Krishnan</cp:lastModifiedBy>
  <cp:revision>2</cp:revision>
  <dcterms:created xsi:type="dcterms:W3CDTF">2022-04-12T09:08:00Z</dcterms:created>
  <dcterms:modified xsi:type="dcterms:W3CDTF">2022-04-13T07:47:00Z</dcterms:modified>
</cp:coreProperties>
</file>